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50E04F9E" w:rsidR="0051645F" w:rsidRPr="00987274" w:rsidRDefault="00987274" w:rsidP="0051645F">
      <w:pPr>
        <w:jc w:val="center"/>
        <w:rPr>
          <w:b/>
          <w:bCs/>
          <w:sz w:val="32"/>
          <w:szCs w:val="32"/>
        </w:rPr>
      </w:pPr>
      <w:r w:rsidRPr="00987274">
        <w:rPr>
          <w:b/>
          <w:bCs/>
          <w:sz w:val="32"/>
          <w:szCs w:val="32"/>
        </w:rPr>
        <w:t>(</w:t>
      </w:r>
      <w:r w:rsidR="006A67BE">
        <w:rPr>
          <w:b/>
          <w:bCs/>
          <w:sz w:val="32"/>
          <w:szCs w:val="32"/>
        </w:rPr>
        <w:t>Idah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F0F853E" w:rsidR="00723DEF" w:rsidRDefault="006A67BE" w:rsidP="0051645F">
            <w:r>
              <w:t>Idah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5E6DB" w14:textId="77777777" w:rsidR="00132CC3" w:rsidRDefault="00132C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13F391F" w:rsidR="00CB37D9" w:rsidRPr="00132CC3" w:rsidRDefault="00CB37D9" w:rsidP="00132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56D81" w14:textId="77777777" w:rsidR="00132CC3" w:rsidRDefault="00132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FECA3" w14:textId="77777777" w:rsidR="00132CC3" w:rsidRDefault="00132C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173A69C" w:rsidR="00AD6FC0" w:rsidRPr="00132CC3" w:rsidRDefault="00AD6FC0" w:rsidP="00132C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9650D" w14:textId="77777777" w:rsidR="00132CC3" w:rsidRDefault="00132C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8265680">
    <w:abstractNumId w:val="2"/>
  </w:num>
  <w:num w:numId="2" w16cid:durableId="1881043230">
    <w:abstractNumId w:val="1"/>
  </w:num>
  <w:num w:numId="3" w16cid:durableId="30224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32CC3"/>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A67BE"/>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4</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5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